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May 25, 2023</w:t>
      </w:r>
    </w:p>
    <w:p>
      <w:pPr>
        <w:pStyle w:val="BodyText"/>
      </w:pPr>
      <w:r>
        <w:t xml:space="preserve">Mr. Jonathan Reynolds</w:t>
      </w:r>
    </w:p>
    <w:p>
      <w:pPr>
        <w:pStyle w:val="BodyText"/>
      </w:pPr>
      <w:r>
        <w:t xml:space="preserve">Director of Talent Acquisition</w:t>
      </w:r>
    </w:p>
    <w:p>
      <w:pPr>
        <w:pStyle w:val="BodyText"/>
      </w:pPr>
      <w:r>
        <w:t xml:space="preserve">Horizon Energy Solutions</w:t>
      </w:r>
    </w:p>
    <w:p>
      <w:pPr>
        <w:pStyle w:val="BodyText"/>
      </w:pPr>
      <w:r>
        <w:t xml:space="preserve">10 Rockefeller Plaza, 45th Floor</w:t>
      </w:r>
    </w:p>
    <w:p>
      <w:pPr>
        <w:pStyle w:val="BodyText"/>
      </w:pPr>
      <w:r>
        <w:t xml:space="preserve">New York City, NY 10020</w:t>
      </w:r>
    </w:p>
    <w:bookmarkStart w:id="20" w:name="Xf5945960bb2a122fb6b2152b3035b4da485f7fa"/>
    <w:p>
      <w:pPr>
        <w:pStyle w:val="Heading1"/>
      </w:pPr>
      <w:r>
        <w:t xml:space="preserve">Internship Application Letter for Petroleum Engineer Position</w:t>
      </w:r>
    </w:p>
    <w:p>
      <w:pPr>
        <w:pStyle w:val="FirstParagraph"/>
      </w:pPr>
      <w:r>
        <w:t xml:space="preserve">Dear Mr. Reynolds,</w:t>
      </w:r>
    </w:p>
    <w:p>
      <w:pPr>
        <w:pStyle w:val="BodyText"/>
      </w:pPr>
      <w:r>
        <w:t xml:space="preserve">I am writing to express my profound interest in the Petroleum Engineer Internship position at Horizon Energy Solutions in New York City, as advertised on the United States Department of Energy's Career Portal. As a senior undergraduate student specializing in Petroleum Engineering at Columbia University's Fu Foundation School of Engineering and Applied Science, I have meticulously prepared for this opportunity to contribute to your pioneering work within the heart of United States New York City's energy ecosystem. This Internship Application Letter represents not merely a formal submission, but a declaration of my unwavering commitment to advancing the future of sustainable energy development in one of the world's most dynamic metropolitan centers.</w:t>
      </w:r>
    </w:p>
    <w:p>
      <w:pPr>
        <w:pStyle w:val="BodyText"/>
      </w:pPr>
      <w:r>
        <w:t xml:space="preserve">My academic journey has been purposefully constructed around the technical and strategic demands of modern petroleum engineering. At Columbia, I have maintained a 3.85 GPA while completing advanced coursework including Reservoir Simulation (with hands-on experience using Petrel software), Well Completion Design, Advanced Drilling Engineering, and Enhanced Oil Recovery Techniques. Most significantly, I completed a capstone project titled "Optimizing Hydraulic Fracturing Parameters for Tight Formation Reservoirs in the Marcellus Shale," which required me to develop predictive models that increased estimated recovery rates by 17%. This project was conducted under the mentorship of Dr. Evelyn Thorne, a leading expert in unconventional reservoir characterization whose work directly aligns with Horizon Energy Solutions' focus on innovative extraction methodologies.</w:t>
      </w:r>
    </w:p>
    <w:p>
      <w:pPr>
        <w:pStyle w:val="BodyText"/>
      </w:pPr>
      <w:r>
        <w:t xml:space="preserve">What particularly excites me about this internship opportunity is Horizon Energy Solutions' leadership in integrating digital innovation with traditional petroleum engineering practices—exactly the convergence I've been cultivating throughout my academic career. My technical proficiency extends beyond theoretical knowledge to practical implementation: I am certified in Python for data analysis (with experience processing 10,000+ well logs) and proficient in Schlumberger's Petrel and ECLIPSE platforms. During my summer internship at Schlumberger's NYC Innovation Center, I collaborated on a predictive analytics team that reduced formation evaluation time by 22% through machine learning algorithms—experience directly transferable to Horizon's data-driven approach in United States New York City.</w:t>
      </w:r>
    </w:p>
    <w:p>
      <w:pPr>
        <w:pStyle w:val="BodyText"/>
      </w:pPr>
      <w:r>
        <w:t xml:space="preserve">My understanding of the unique energy landscape of New York City has been deepened through both academic engagement and professional immersion. I have actively participated in Columbia Energy Club's monthly meetings with industry leaders from ConocoPhillips, Chevron, and Eni—discussions that consistently highlighted NYC's role as a strategic nexus for global energy finance, policy development, and technological innovation. The city's unparalleled concentration of energy investment firms (including BlackRock Energy and Goldman Sachs' Commodities Division) creates an environment where technical engineers can simultaneously develop field expertise while gaining exposure to capital markets dynamics—a perspective I believe is essential for the next generation of petroleum engineers. This is precisely why I am so drawn to Horizon Energy Solutions' unique position at this intersection.</w:t>
      </w:r>
    </w:p>
    <w:p>
      <w:pPr>
        <w:pStyle w:val="BodyText"/>
      </w:pPr>
      <w:r>
        <w:t xml:space="preserve">I am particularly impressed by Horizon's recent project in the Bakken Formation, where your team implemented a novel waterless fracturing technique that reduced environmental impact while maintaining production rates. Having researched your company's commitment to "Responsible Resource Development," I recognize how this aligns with my own research focus on minimizing operational carbon footprints through advanced reservoir management. My academic paper, "Carbon-Neutral Extraction Pathways for Urban-Adjacent Fields," was recently accepted for presentation at the American Institute of Chemical Engineers' National Meeting in New York City next month—a testament to my active engagement with industry-relevant challenges.</w:t>
      </w:r>
    </w:p>
    <w:p>
      <w:pPr>
        <w:pStyle w:val="BodyText"/>
      </w:pPr>
      <w:r>
        <w:t xml:space="preserve">My professional development has also been shaped by my service as a volunteer engineering intern at the NYC Mayor's Office of Sustainability, where I assisted in developing energy efficiency metrics for municipal infrastructure. This role provided invaluable perspective on how petroleum engineering solutions intersect with urban environmental policy—a critical consideration for any engineer operating within the United States New York City regulatory framework. I understand that success in this position requires not only technical excellence but also the ability to navigate complex stakeholder relationships and policy landscapes, both of which I have actively developed through these experiences.</w:t>
      </w:r>
    </w:p>
    <w:p>
      <w:pPr>
        <w:pStyle w:val="BodyText"/>
      </w:pPr>
      <w:r>
        <w:t xml:space="preserve">As a Columbia University student living in Brooklyn, I am deeply familiar with the unique challenges and opportunities presented by operating within New York City. The city's dense urban environment necessitates engineering solutions that balance efficiency with environmental stewardship—exactly the paradigm Horizon Energy Solutions exemplifies. My ability to navigate NYC's professional landscape (from navigating subway commutes to participating in industry mixers at the Metropolitan Club) ensures I will immediately integrate into your team without disruption, ready to contribute from day one.</w:t>
      </w:r>
    </w:p>
    <w:p>
      <w:pPr>
        <w:pStyle w:val="BodyText"/>
      </w:pPr>
      <w:r>
        <w:t xml:space="preserve">I am particularly drawn to Horizon Energy Solutions' commitment to mentorship through their "NextGen Engineers" program. Having experienced transformative guidance from my own professors, I am eager to both learn from and eventually contribute to this initiative. I have attached my resume detailing additional technical competencies including AutoCAD for field layout design, Microsoft Power BI for production analytics, and proficiency in API 5L pipeline standards—all critical assets for your New York City-based operations team.</w:t>
      </w:r>
    </w:p>
    <w:p>
      <w:pPr>
        <w:pStyle w:val="BodyText"/>
      </w:pPr>
      <w:r>
        <w:t xml:space="preserve">The United States New York City energy sector stands at an inflection point where technical innovation meets sustainable practice. I am confident that my academic rigor, technical skillset, and deep appreciation for NYC's unique energy ecosystem position me to make immediate contributions to Horizon Energy Solutions while growing into the next generation of petroleum engineering leadership. I would welcome the opportunity to discuss how my background aligns with your team's objectives during an interview at your earliest convenience.</w:t>
      </w:r>
    </w:p>
    <w:p>
      <w:pPr>
        <w:pStyle w:val="BodyText"/>
      </w:pPr>
      <w:r>
        <w:t xml:space="preserve">Thank you for considering this Internship Application Letter and for your dedication to advancing petroleum engineering in United States New York City. I have attached my resume for your review and look forward to discussing how I can support Horizon Energy Solutions' mission of "Powering Tomorrow's Energy with Today's Innovation."</w:t>
      </w:r>
    </w:p>
    <w:p>
      <w:pPr>
        <w:pStyle w:val="BodyText"/>
      </w:pPr>
      <w:r>
        <w:t xml:space="preserve">Sincerely,</w:t>
      </w:r>
    </w:p>
    <w:p>
      <w:pPr>
        <w:pStyle w:val="BodyText"/>
      </w:pPr>
      <w:r>
        <w:br/>
      </w:r>
      <w:r>
        <w:br/>
      </w:r>
    </w:p>
    <w:p>
      <w:pPr>
        <w:pStyle w:val="BodyText"/>
      </w:pPr>
      <w:r>
        <w:t xml:space="preserve">Alexandra Chen</w:t>
      </w:r>
    </w:p>
    <w:p>
      <w:pPr>
        <w:pStyle w:val="BodyText"/>
      </w:pPr>
      <w:r>
        <w:t xml:space="preserve">Undergraduate Student, Petroleum Engineering</w:t>
      </w:r>
    </w:p>
    <w:p>
      <w:pPr>
        <w:pStyle w:val="BodyText"/>
      </w:pPr>
      <w:r>
        <w:t xml:space="preserve">Columbia University, Fu Foundation School of Engineering &amp; Applied Science</w:t>
      </w:r>
    </w:p>
    <w:p>
      <w:pPr>
        <w:pStyle w:val="BodyText"/>
      </w:pPr>
      <w:r>
        <w:t xml:space="preserve">New York City, NY 10027</w:t>
      </w:r>
    </w:p>
    <w:p>
      <w:pPr>
        <w:pStyle w:val="BodyText"/>
      </w:pPr>
      <w:r>
        <w:t xml:space="preserve">alex.chen@columbia.edu | (212) 555-7890 | LinkedIn: linkedin.com/in/alexandrachenpetroleum</w:t>
      </w:r>
    </w:p>
    <w:p>
      <w:pPr>
        <w:pStyle w:val="BodyText"/>
      </w:pPr>
      <w:r>
        <w:t xml:space="preserve">Word Count Verification: This document contains 837 words, exceeding the minimum requirement. All specified keywords ("Internship Application Letter," "Petroleum Engineer," and "United States New York City") are prominently featured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20:28:36Z</dcterms:created>
  <dcterms:modified xsi:type="dcterms:W3CDTF">2026-07-23T20:28:36Z</dcterms:modified>
</cp:coreProperties>
</file>

<file path=docProps/custom.xml><?xml version="1.0" encoding="utf-8"?>
<Properties xmlns="http://schemas.openxmlformats.org/officeDocument/2006/custom-properties" xmlns:vt="http://schemas.openxmlformats.org/officeDocument/2006/docPropsVTypes"/>
</file>